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D4CFA" w14:textId="6A0DE1C5" w:rsidR="006C0264" w:rsidRDefault="006C0264" w:rsidP="00DC63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096995">
        <w:rPr>
          <w:rFonts w:ascii="Times New Roman" w:hAnsi="Times New Roman" w:cs="Times New Roman"/>
          <w:sz w:val="24"/>
          <w:szCs w:val="24"/>
        </w:rPr>
        <w:t>(I prefer this website)</w:t>
      </w:r>
      <w:r w:rsidR="005D2ED0">
        <w:rPr>
          <w:rFonts w:ascii="Times New Roman" w:hAnsi="Times New Roman" w:cs="Times New Roman"/>
          <w:sz w:val="24"/>
          <w:szCs w:val="24"/>
        </w:rPr>
        <w:t xml:space="preserve"> </w:t>
      </w:r>
      <w:r w:rsidRPr="006C0264">
        <w:rPr>
          <w:rFonts w:ascii="Times New Roman" w:hAnsi="Times New Roman" w:cs="Times New Roman"/>
          <w:sz w:val="24"/>
          <w:szCs w:val="24"/>
        </w:rPr>
        <w:t>Interface L298N DC Motor Driver Module with Arduino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hyperlink r:id="rId4" w:history="1">
        <w:r w:rsidRPr="00D567C6">
          <w:rPr>
            <w:rStyle w:val="Hyperlink"/>
            <w:rFonts w:ascii="Times New Roman" w:hAnsi="Times New Roman" w:cs="Times New Roman"/>
            <w:sz w:val="24"/>
            <w:szCs w:val="24"/>
          </w:rPr>
          <w:t>https://lastminuteengineers.com/l298n-dc-stepper-driver-arduino-tutorial/</w:t>
        </w:r>
      </w:hyperlink>
    </w:p>
    <w:p w14:paraId="5BFD0EC8" w14:textId="0EAE1B0E" w:rsidR="00DC633A" w:rsidRPr="00DC633A" w:rsidRDefault="006C0264" w:rsidP="00DC63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DC633A" w:rsidRPr="00DC633A">
        <w:rPr>
          <w:rFonts w:ascii="Times New Roman" w:hAnsi="Times New Roman" w:cs="Times New Roman"/>
          <w:sz w:val="24"/>
          <w:szCs w:val="24"/>
        </w:rPr>
        <w:t xml:space="preserve">. How to control DC motors with L298N driver and Arduino - </w:t>
      </w:r>
    </w:p>
    <w:p w14:paraId="055F4F50" w14:textId="54CBB74E" w:rsidR="006C0264" w:rsidRDefault="00000000" w:rsidP="00DC633A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="006C0264" w:rsidRPr="00D567C6">
          <w:rPr>
            <w:rStyle w:val="Hyperlink"/>
            <w:rFonts w:ascii="Times New Roman" w:hAnsi="Times New Roman" w:cs="Times New Roman"/>
            <w:sz w:val="24"/>
            <w:szCs w:val="24"/>
          </w:rPr>
          <w:t>https://www.circuitmagic.com/arduino/how-to-control-dc-motor-with-l298n-driver-and-arduino/</w:t>
        </w:r>
      </w:hyperlink>
    </w:p>
    <w:p w14:paraId="777DC415" w14:textId="59C579F4" w:rsidR="007E48D8" w:rsidRDefault="006C0264" w:rsidP="00DC63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DC633A" w:rsidRPr="00DC633A">
        <w:rPr>
          <w:rFonts w:ascii="Times New Roman" w:hAnsi="Times New Roman" w:cs="Times New Roman"/>
          <w:sz w:val="24"/>
          <w:szCs w:val="24"/>
        </w:rPr>
        <w:t xml:space="preserve">.  </w:t>
      </w:r>
      <w:r w:rsidRPr="006C0264">
        <w:rPr>
          <w:rFonts w:ascii="Times New Roman" w:hAnsi="Times New Roman" w:cs="Times New Roman"/>
          <w:sz w:val="24"/>
          <w:szCs w:val="24"/>
        </w:rPr>
        <w:t>Control Two DC Motors With Your Arduino And The L298N Controller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hyperlink r:id="rId6" w:history="1">
        <w:r w:rsidRPr="00D567C6">
          <w:rPr>
            <w:rStyle w:val="Hyperlink"/>
            <w:rFonts w:ascii="Times New Roman" w:hAnsi="Times New Roman" w:cs="Times New Roman"/>
            <w:sz w:val="24"/>
            <w:szCs w:val="24"/>
          </w:rPr>
          <w:t>https://techexplorations.com/guides/arduino/motors/dc-motor-lm298n-arduino-project1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D3FA8A" w14:textId="2205A681" w:rsidR="006C0264" w:rsidRDefault="00786BE4" w:rsidP="00DC63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hyperlink r:id="rId7" w:history="1">
        <w:r w:rsidRPr="00D567C6">
          <w:rPr>
            <w:rStyle w:val="Hyperlink"/>
            <w:rFonts w:ascii="Times New Roman" w:hAnsi="Times New Roman" w:cs="Times New Roman"/>
            <w:sz w:val="24"/>
            <w:szCs w:val="24"/>
          </w:rPr>
          <w:t>https://electrosome.com/interfacing-l298n-motor-driver-arduino-uno/</w:t>
        </w:r>
      </w:hyperlink>
    </w:p>
    <w:p w14:paraId="0B4E1356" w14:textId="271F833A" w:rsidR="00786BE4" w:rsidRDefault="00786BE4" w:rsidP="00DC63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hyperlink r:id="rId8" w:history="1">
        <w:r w:rsidR="00DD3B21" w:rsidRPr="009F1569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aRR0tUlx3lg&amp;ab_channel=SunRobotronics</w:t>
        </w:r>
      </w:hyperlink>
    </w:p>
    <w:p w14:paraId="06362E72" w14:textId="7499ED5D" w:rsidR="00DD3B21" w:rsidRDefault="00DD3B21" w:rsidP="00DC63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hyperlink r:id="rId9" w:history="1">
        <w:r w:rsidRPr="009F1569">
          <w:rPr>
            <w:rStyle w:val="Hyperlink"/>
            <w:rFonts w:ascii="Times New Roman" w:hAnsi="Times New Roman" w:cs="Times New Roman"/>
            <w:sz w:val="24"/>
            <w:szCs w:val="24"/>
          </w:rPr>
          <w:t>https://circuitdigest.com/microcontroller-projects/iot-garbage-monitoring-using-arduino-esp8266</w:t>
        </w:r>
      </w:hyperlink>
    </w:p>
    <w:p w14:paraId="7477A7A3" w14:textId="523A67B9" w:rsidR="00DD3B21" w:rsidRPr="00DC633A" w:rsidRDefault="00DD3B21" w:rsidP="00DC63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</w:p>
    <w:sectPr w:rsidR="00DD3B21" w:rsidRPr="00DC63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0MbU0N7IwsTAyMLJQ0lEKTi0uzszPAykwrgUAjgk4UiwAAAA="/>
  </w:docVars>
  <w:rsids>
    <w:rsidRoot w:val="00DC633A"/>
    <w:rsid w:val="00096995"/>
    <w:rsid w:val="005D2ED0"/>
    <w:rsid w:val="006C0264"/>
    <w:rsid w:val="00786BE4"/>
    <w:rsid w:val="007E48D8"/>
    <w:rsid w:val="00DC633A"/>
    <w:rsid w:val="00DD3B21"/>
    <w:rsid w:val="00E14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DCCB7"/>
  <w15:chartTrackingRefBased/>
  <w15:docId w15:val="{73EBEC51-F4D3-44DC-B2D4-EDD364D85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02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02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C02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aRR0tUlx3lg&amp;ab_channel=SunRobotronic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lectrosome.com/interfacing-l298n-motor-driver-arduino-uno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echexplorations.com/guides/arduino/motors/dc-motor-lm298n-arduino-project1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circuitmagic.com/arduino/how-to-control-dc-motor-with-l298n-driver-and-arduino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lastminuteengineers.com/l298n-dc-stepper-driver-arduino-tutorial/" TargetMode="External"/><Relationship Id="rId9" Type="http://schemas.openxmlformats.org/officeDocument/2006/relationships/hyperlink" Target="https://circuitdigest.com/microcontroller-projects/iot-garbage-monitoring-using-arduino-esp826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2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sif Imtiyaj Chowdhury</dc:creator>
  <cp:keywords/>
  <dc:description/>
  <cp:lastModifiedBy>Md. Asif Imtiyaj Chowdhury</cp:lastModifiedBy>
  <cp:revision>9</cp:revision>
  <dcterms:created xsi:type="dcterms:W3CDTF">2023-07-04T12:06:00Z</dcterms:created>
  <dcterms:modified xsi:type="dcterms:W3CDTF">2023-07-04T21:30:00Z</dcterms:modified>
</cp:coreProperties>
</file>